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Munich, Germany</w:t>
      </w:r>
    </w:p>
    <w:bookmarkStart w:id="20" w:name="Xaa7ac81f5acdefaf3fd340fd283ea0963e7c024"/>
    <w:p>
      <w:pPr>
        <w:pStyle w:val="Heading1"/>
      </w:pPr>
      <w:r>
        <w:t xml:space="preserve">Internship Application Letter for Data Scientist Position</w:t>
      </w:r>
    </w:p>
    <w:p>
      <w:pPr>
        <w:pStyle w:val="FirstParagraph"/>
      </w:pPr>
      <w:r>
        <w:t xml:space="preserve">Dear Hiring Team,</w:t>
      </w:r>
    </w:p>
    <w:p>
      <w:pPr>
        <w:pStyle w:val="BodyText"/>
      </w:pPr>
      <w:r>
        <w:t xml:space="preserve">With profound enthusiasm, I am writing to express my earnest interest in the Data Scientist Internship position at [Company Name] in Munich, Germany. As a final-year Master’s candidate in Data Science at the Technical University of Munich (TUM), I have meticulously aligned my academic trajectory with the innovative ecosystem thriving within Germany’s technology hub. The prospect of contributing to your data-driven initiatives while immersing myself in Munich’s dynamic professional culture represents an unparalleled opportunity for growth—both as a data scientist and as a globally engaged professional.</w:t>
      </w:r>
    </w:p>
    <w:p>
      <w:pPr>
        <w:pStyle w:val="BodyText"/>
      </w:pPr>
      <w:r>
        <w:t xml:space="preserve">My academic journey has centered on developing robust analytical frameworks applicable to real-world business challenges, with a particular emphasis on machine learning, statistical modeling, and big data engineering. In my thesis project titled "Predictive Maintenance Optimization for Automotive Supply Chains," I engineered a Python-based time-series forecasting model using PyTorch and Scikit-learn to analyze 12 months of sensor data from industrial machinery. This project directly resonated with Munich’s position as a global automotive innovation epicenter—home to industry leaders like BMW, Siemens, and Audi. By integrating anomaly detection algorithms that reduced false positives by 32%, I demonstrated how data science can enhance operational efficiency in manufacturing contexts critical to Germany’s economic backbone. Such experience solidifies my technical readiness for the rigorous demands of a Data Scientist internship at your esteemed organization.</w:t>
      </w:r>
    </w:p>
    <w:p>
      <w:pPr>
        <w:pStyle w:val="BodyText"/>
      </w:pPr>
      <w:r>
        <w:t xml:space="preserve">What compels me to pursue this opportunity specifically in Germany Munich is the region’s unique confluence of cutting-edge technology, academic excellence, and cultural precision. I have actively engaged with Munich’s data science community through events hosted by MUC Data Science Meetup and workshops at the Bavarian Center for Applied Energy Research (ZAE Bayern). These interactions illuminated how German industry values methodical, GDPR-compliant data stewardship—a principle I uphold through rigorous training in ethical AI frameworks during my studies. For instance, in a collaborative project with Munich-based startup NeuroTech GmbH, I designed a customer segmentation model adhering strictly to Germany’s General Data Protection Regulation (GDPR), ensuring anonymized data processing and transparent algorithmic decision-making. This experience taught me that ethical data science is not merely regulatory compliance but the cornerstone of trust in high-stakes industrial applications.</w:t>
      </w:r>
    </w:p>
    <w:p>
      <w:pPr>
        <w:pStyle w:val="BodyText"/>
      </w:pPr>
      <w:r>
        <w:t xml:space="preserve">Germany Munich’s reputation as a nexus for innovation further motivates my application. The city’s strategic location—nestled between the Alps and Europe’s economic heartland—fosters unparalleled collaboration between academia, startups, and multinational corporations. I am particularly inspired by [Company Name]’s recent work on [mention specific project/product, e.g., "AI-driven sustainable logistics solutions" or "healthcare analytics platforms"], which aligns with my passion for leveraging data science to solve complex societal challenges. Munich’s ecosystem offers more than technical growth; it cultivates an environment where precision in execution, interdisciplinary teamwork, and long-term value creation are paramount—qualities I strive to embody daily in my academic projects.</w:t>
      </w:r>
    </w:p>
    <w:p>
      <w:pPr>
        <w:pStyle w:val="BodyText"/>
      </w:pPr>
      <w:r>
        <w:t xml:space="preserve">Beyond technical competencies, I have cultivated the cultural adaptability essential for thriving in a German professional setting. During my Erasmus+ exchange at LMU Munich, I collaborated with international student teams on data journalism initiatives under tight deadlines—a scenario that honed my ability to deliver precise results within structured frameworks. My commitment to mastering German (currently at B2 level) reflects my dedication to integrating fully into the local workplace. I understand that in Germany, reliability and clarity are non-negotiable; thus, I meticulously document all code (using Git) and prioritize transparent communication—traits I know [Company Name] values in its data science teams.</w:t>
      </w:r>
    </w:p>
    <w:p>
      <w:pPr>
        <w:pStyle w:val="BodyText"/>
      </w:pPr>
      <w:r>
        <w:t xml:space="preserve">I am eager to contribute to your mission by applying my skills in Python, SQL, TensorFlow, and Tableau to support projects that drive tangible business impact. Whether developing scalable ML pipelines for customer analytics or optimizing recommendation engines for retail applications—areas where [Company Name] excels—I am prepared to immerse myself in your data science workflows from day one. My resume details additional projects including a NLP-based sentiment analysis tool for German e-commerce platforms and a clustering model that improved marketing ROI by 27% for a local SME, all developed with Germany’s data privacy ethos at the forefront.</w:t>
      </w:r>
    </w:p>
    <w:p>
      <w:pPr>
        <w:pStyle w:val="BodyText"/>
      </w:pPr>
      <w:r>
        <w:t xml:space="preserve">The opportunity to learn under your mentorship while contributing to Munich’s thriving technology landscape would be the culmination of my academic preparation and professional aspirations. I am deeply impressed by [Company Name]’s commitment to innovation, as evidenced by [mention specific company value or achievement], and I am confident that my technical agility, ethical rigor, and cultural curiosity align with your team’s objectives. Munich’s blend of historic charm and technological ambition offers the perfect setting for me to grow from a student into a proficient Data Scientist—ready to tackle tomorrow’s challenges with today’s data.</w:t>
      </w:r>
    </w:p>
    <w:p>
      <w:pPr>
        <w:pStyle w:val="BodyText"/>
      </w:pPr>
      <w:r>
        <w:t xml:space="preserve">Thank you for considering my application as part of your upcoming Internship Application Letter process. I have attached my resume and academic transcripts for your review and welcome the opportunity to discuss how my skills can support [Company Name]’s strategic goals in Germany Munich. I am available for an interview at your earliest convenience, whether remotely or in person at your Munich office.</w:t>
      </w:r>
    </w:p>
    <w:p>
      <w:pPr>
        <w:pStyle w:val="BodyText"/>
      </w:pPr>
      <w:r>
        <w:t xml:space="preserve">With sincere appreciation,</w:t>
      </w:r>
    </w:p>
    <w:p>
      <w:pPr>
        <w:pStyle w:val="BodyText"/>
      </w:pPr>
      <w:r>
        <w:t xml:space="preserve">[Your Full Name]</w:t>
      </w:r>
    </w:p>
    <w:p>
      <w:pPr>
        <w:pStyle w:val="BodyText"/>
      </w:pPr>
      <w:r>
        <w:t xml:space="preserve">Master of Science in Data Science</w:t>
      </w:r>
    </w:p>
    <w:p>
      <w:pPr>
        <w:pStyle w:val="BodyText"/>
      </w:pPr>
      <w:r>
        <w:t xml:space="preserve">Technical University of Munich (TUM)</w:t>
      </w:r>
    </w:p>
    <w:p>
      <w:pPr>
        <w:pStyle w:val="BodyText"/>
      </w:pPr>
      <w:r>
        <w:t xml:space="preserve">This Internship Application Letter reflects my commitment to contributing meaningfully to the Data Scientist role within Germany Munich’s innovativ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dc:title>
  <dc:creator/>
  <dc:language>en</dc:language>
  <cp:keywords/>
  <dcterms:created xsi:type="dcterms:W3CDTF">2026-07-14T05:14:12Z</dcterms:created>
  <dcterms:modified xsi:type="dcterms:W3CDTF">2026-07-14T05:14:12Z</dcterms:modified>
</cp:coreProperties>
</file>

<file path=docProps/custom.xml><?xml version="1.0" encoding="utf-8"?>
<Properties xmlns="http://schemas.openxmlformats.org/officeDocument/2006/custom-properties" xmlns:vt="http://schemas.openxmlformats.org/officeDocument/2006/docPropsVTypes"/>
</file>